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06D05" w14:textId="77777777" w:rsidR="00A64DFD" w:rsidRPr="00174432" w:rsidRDefault="00A64DFD" w:rsidP="00000C6C"/>
    <w:p w14:paraId="15E3507B" w14:textId="77777777" w:rsidR="00AC6B90" w:rsidRPr="00AC6B90" w:rsidRDefault="00AC6B90" w:rsidP="00AC6B9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الرقم:</w:t>
      </w:r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</w:t>
      </w:r>
      <w:bookmarkStart w:id="0" w:name="رقم_التوكيل"/>
      <w:bookmarkEnd w:id="0"/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   </w:t>
      </w:r>
      <w:r w:rsidR="00972CDC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التاريخ:</w:t>
      </w:r>
      <w:bookmarkStart w:id="1" w:name="التاريخ_الميلادي_off"/>
      <w:bookmarkEnd w:id="1"/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م</w:t>
      </w:r>
      <w:r w:rsidRPr="00AC6B90">
        <w:rPr>
          <w:rFonts w:hint="cs"/>
          <w:b/>
          <w:bCs/>
          <w:sz w:val="30"/>
          <w:szCs w:val="30"/>
          <w:u w:val="single"/>
          <w:rtl/>
        </w:rPr>
        <w:t xml:space="preserve">  </w:t>
      </w:r>
    </w:p>
    <w:p w14:paraId="4C93354E" w14:textId="77777777" w:rsidR="00B671CC" w:rsidRPr="00AC6B90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2"/>
          <w:szCs w:val="32"/>
          <w:rtl/>
        </w:rPr>
      </w:pPr>
      <w:bookmarkStart w:id="2" w:name="txtReview"/>
      <w:bookmarkEnd w:id="2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4670DB22" w14:textId="77777777" w:rsidR="003A430A" w:rsidRPr="00BD5A4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8"/>
          <w:szCs w:val="8"/>
        </w:rPr>
      </w:pPr>
      <w:r w:rsidRPr="003A430A">
        <w:rPr>
          <w:rFonts w:ascii="Traditional Arabic" w:hAnsi="Traditional Arabic" w:cs="Traditional Arabic" w:hint="cs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775" w:type="dxa"/>
        <w:tblInd w:w="0" w:type="dxa"/>
        <w:tblLook w:val="04A0" w:firstRow="1" w:lastRow="0" w:firstColumn="1" w:lastColumn="0" w:noHBand="0" w:noVBand="1"/>
      </w:tblPr>
      <w:tblGrid>
        <w:gridCol w:w="720"/>
        <w:gridCol w:w="3600"/>
        <w:gridCol w:w="1796"/>
        <w:gridCol w:w="1643"/>
        <w:gridCol w:w="2016"/>
      </w:tblGrid>
      <w:tr w:rsidR="00912E57" w:rsidRPr="00AC6B90" w14:paraId="0B28F0F3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939378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8D66EB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B216D2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223AC6" w14:textId="77777777" w:rsidR="00912E57" w:rsidRPr="00AC6B90" w:rsidRDefault="004E779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مكان</w:t>
            </w:r>
            <w:r w:rsidR="00912E57"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 xml:space="preserve"> </w:t>
            </w:r>
            <w:r w:rsidR="00912E57"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 xml:space="preserve">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359886" w14:textId="77777777" w:rsidR="00912E57" w:rsidRPr="00AC6B90" w:rsidRDefault="00224B7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نتهاء صلاحية الجواز</w:t>
            </w:r>
          </w:p>
        </w:tc>
      </w:tr>
      <w:tr w:rsidR="005A7832" w:rsidRPr="00AC6B90" w14:paraId="6E482CCB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B04A75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253C7A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8DE337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52BF72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876C08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1EB694C" w14:textId="77777777" w:rsidR="00F10420" w:rsidRPr="00810D88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3" w:name="نص_مقدم_الطلب1_off"/>
      <w:bookmarkEnd w:id="3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1F3364B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11AAE39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63E928E3" w14:textId="77777777" w:rsidR="00A64DFD" w:rsidRPr="00810D88" w:rsidRDefault="003740CE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  <w:proofErr w:type="spellStart"/>
      <w:r>
        <w:rPr>
          <w:rFonts w:ascii="Traditional Arabic" w:hAnsi="Traditional Arabic" w:cs="Traditional Arabic"/>
          <w:b/>
          <w:bCs/>
          <w:sz w:val="38"/>
          <w:szCs w:val="38"/>
          <w:u w:val="single"/>
        </w:rPr>
        <w:t>dest</w:t>
      </w:r>
      <w:proofErr w:type="spellEnd"/>
      <w:r w:rsidR="00A64DFD" w:rsidRPr="00810D8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 xml:space="preserve"> </w:t>
      </w:r>
    </w:p>
    <w:p w14:paraId="02D265E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5C9D30A7" w14:textId="77777777" w:rsidR="00C615B4" w:rsidRDefault="00C615B4" w:rsidP="00A64DFD">
      <w:pPr>
        <w:rPr>
          <w:rtl/>
        </w:rPr>
      </w:pPr>
    </w:p>
    <w:sectPr w:rsidR="00C615B4" w:rsidSect="003752E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350" w:right="1134" w:bottom="1134" w:left="1134" w:header="360" w:footer="35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088A8" w14:textId="77777777" w:rsidR="003B08EC" w:rsidRDefault="003B08EC" w:rsidP="00385A42">
      <w:r>
        <w:separator/>
      </w:r>
    </w:p>
  </w:endnote>
  <w:endnote w:type="continuationSeparator" w:id="0">
    <w:p w14:paraId="25585906" w14:textId="77777777" w:rsidR="003B08EC" w:rsidRDefault="003B08EC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078098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E2491D" w14:textId="77777777" w:rsidR="00C615B4" w:rsidRDefault="00C615B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1BCE3B" w14:textId="77777777" w:rsidR="000F546C" w:rsidRPr="00283533" w:rsidRDefault="000F546C" w:rsidP="000F546C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E036" w14:textId="77777777" w:rsidR="00727ADA" w:rsidRPr="00895326" w:rsidRDefault="00727ADA" w:rsidP="00895326">
    <w:pPr>
      <w:pStyle w:val="Footer"/>
      <w:bidi w:val="0"/>
      <w:jc w:val="center"/>
      <w:rPr>
        <w:rFonts w:ascii="Arabic Typesetting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53CB0" w14:textId="77777777" w:rsidR="003B08EC" w:rsidRDefault="003B08EC" w:rsidP="00385A42">
      <w:r>
        <w:separator/>
      </w:r>
    </w:p>
  </w:footnote>
  <w:footnote w:type="continuationSeparator" w:id="0">
    <w:p w14:paraId="7D4B129E" w14:textId="77777777" w:rsidR="003B08EC" w:rsidRDefault="003B08EC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87999" w14:paraId="1AB0A27D" w14:textId="77777777">
      <w:tc>
        <w:tcPr>
          <w:tcW w:w="0" w:type="auto"/>
        </w:tcPr>
        <w:p w14:paraId="7C6643F8" w14:textId="77777777" w:rsidR="0028799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A4A72E8" w14:textId="77777777" w:rsidR="0028799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5272B31" w14:textId="77777777" w:rsidR="0028799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EA4FD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6BEF50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7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7396C" w14:paraId="2DC4EF58" w14:textId="77777777" w:rsidTr="004730A5">
      <w:trPr>
        <w:jc w:val="center"/>
      </w:trPr>
      <w:tc>
        <w:tcPr>
          <w:tcW w:w="4410" w:type="dxa"/>
          <w:vAlign w:val="center"/>
        </w:tcPr>
        <w:p w14:paraId="5F7D8FE6" w14:textId="2BD7E5DD" w:rsidR="00B7396C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6F065E51" w14:textId="77777777" w:rsidR="00B7396C" w:rsidRDefault="00B7396C" w:rsidP="00B7396C">
          <w:pPr>
            <w:jc w:val="center"/>
          </w:pPr>
          <w:r>
            <w:rPr>
              <w:noProof/>
            </w:rPr>
            <w:drawing>
              <wp:inline distT="0" distB="0" distL="0" distR="0" wp14:anchorId="56E0360E" wp14:editId="72869DC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25D3B9D" w14:textId="151A82C5" w:rsidR="00B7396C" w:rsidRPr="00105340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771EDFBA" w14:textId="77777777" w:rsidR="00641B92" w:rsidRDefault="00000000">
    <w:pPr>
      <w:pStyle w:val="Header"/>
    </w:pPr>
    <w:r>
      <w:rPr>
        <w:noProof/>
      </w:rPr>
      <w:pict w14:anchorId="31610F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5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33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LQwNDUxNbGwNDVS0lEKTi0uzszPAykwrAUAy+Ghjy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5FA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46C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32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194C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999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B61"/>
    <w:rsid w:val="002E7120"/>
    <w:rsid w:val="002E73F9"/>
    <w:rsid w:val="002E776D"/>
    <w:rsid w:val="002E7E74"/>
    <w:rsid w:val="002F01B2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0BE3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0CE"/>
    <w:rsid w:val="0037425E"/>
    <w:rsid w:val="0037477C"/>
    <w:rsid w:val="00374F42"/>
    <w:rsid w:val="00374FD7"/>
    <w:rsid w:val="003752E8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3A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8EC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326"/>
    <w:rsid w:val="003F031B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2987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8B4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6C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44D8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FAA"/>
    <w:rsid w:val="00536D3A"/>
    <w:rsid w:val="00536EFE"/>
    <w:rsid w:val="00537878"/>
    <w:rsid w:val="00537C36"/>
    <w:rsid w:val="00537D33"/>
    <w:rsid w:val="00540361"/>
    <w:rsid w:val="0054060C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832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1B92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6D4A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27A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B6F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326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1095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CDC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6D5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6B90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09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CBD"/>
    <w:rsid w:val="00B72D52"/>
    <w:rsid w:val="00B72F3B"/>
    <w:rsid w:val="00B738F4"/>
    <w:rsid w:val="00B7396C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B63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0951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5B4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4641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371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819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A07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0E88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2725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168E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9DAD8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53767-2EA6-4FE8-8F24-8EC26EE98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2</cp:revision>
  <cp:lastPrinted>2021-02-14T05:54:00Z</cp:lastPrinted>
  <dcterms:created xsi:type="dcterms:W3CDTF">2024-01-23T10:25:00Z</dcterms:created>
  <dcterms:modified xsi:type="dcterms:W3CDTF">2025-09-2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b23264af32a6aa3efd26bacb96a9e2242fdb572e7620c4b96ff98b96851d</vt:lpwstr>
  </property>
</Properties>
</file>